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679BC" w:rsidRDefault="00F679BC" w:rsidP="00F679BC">
      <w:r>
        <w:t xml:space="preserve">My final decision is positive. l think that the last version of the paper can be published. </w:t>
      </w:r>
    </w:p>
    <w:p w:rsidR="00F679BC" w:rsidRDefault="00F679BC" w:rsidP="00F679BC">
      <w:r>
        <w:t xml:space="preserve">Some corrections are needed. These are marked in the Attachment. </w:t>
      </w:r>
    </w:p>
    <w:p w:rsidR="00F679BC" w:rsidRDefault="00F679BC" w:rsidP="00F679BC">
      <w:r>
        <w:t>Also,</w:t>
      </w:r>
    </w:p>
    <w:p w:rsidR="00F679BC" w:rsidRDefault="00F679BC" w:rsidP="00F679BC">
      <w:r>
        <w:t>•</w:t>
      </w:r>
      <w:r>
        <w:tab/>
        <w:t>The organisation of the manuscript to be checked.</w:t>
      </w:r>
    </w:p>
    <w:p w:rsidR="00F679BC" w:rsidRDefault="00F679BC" w:rsidP="00F679BC">
      <w:r>
        <w:t>“Fig.3,4,5”, this should be referenced - [in the text].</w:t>
      </w:r>
    </w:p>
    <w:p w:rsidR="00F679BC" w:rsidRDefault="00F679BC" w:rsidP="00F679BC">
      <w:r>
        <w:t>“Table 1”, this should be referenced - [in the text].</w:t>
      </w:r>
    </w:p>
    <w:p w:rsidR="00F679BC" w:rsidRDefault="00F679BC" w:rsidP="00F679BC">
      <w:r>
        <w:t>•</w:t>
      </w:r>
      <w:r>
        <w:tab/>
        <w:t xml:space="preserve">Check </w:t>
      </w:r>
      <w:r w:rsidR="008200BE">
        <w:t>grammar</w:t>
      </w:r>
      <w:r>
        <w:t>.</w:t>
      </w:r>
    </w:p>
    <w:p w:rsidR="00F679BC" w:rsidRDefault="00F679BC" w:rsidP="00F679BC">
      <w:r>
        <w:t></w:t>
      </w:r>
      <w:r>
        <w:tab/>
        <w:t xml:space="preserve">to have the text English proofread (mainly the article). </w:t>
      </w:r>
    </w:p>
    <w:p w:rsidR="00F679BC" w:rsidRDefault="00F679BC" w:rsidP="00F679BC">
      <w:r>
        <w:t xml:space="preserve">References should be checked. </w:t>
      </w:r>
    </w:p>
    <w:p w:rsidR="00F679BC" w:rsidRDefault="00F679BC" w:rsidP="00F679BC">
      <w:r>
        <w:t></w:t>
      </w:r>
      <w:r>
        <w:tab/>
        <w:t>All works cited in the text must be listed in the References.</w:t>
      </w:r>
    </w:p>
    <w:p w:rsidR="009344FF" w:rsidRDefault="00F679BC" w:rsidP="00F679BC">
      <w:r>
        <w:t></w:t>
      </w:r>
      <w:r>
        <w:tab/>
        <w:t>to elaborate the bibliographic citation and references format according to the needs of AIR.</w:t>
      </w:r>
    </w:p>
    <w:p w:rsidR="00915938" w:rsidRDefault="00915938" w:rsidP="00F679BC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63668" w:rsidRPr="009E15EA" w:rsidRDefault="00863668" w:rsidP="009344FF">
      <w:bookmarkStart w:id="0" w:name="_GoBack"/>
      <w:r w:rsidRPr="009E15EA">
        <w:t xml:space="preserve">Prof. Abdullah Aydin, </w:t>
      </w:r>
      <w:proofErr w:type="spellStart"/>
      <w:r w:rsidRPr="009E15EA">
        <w:t>Kırşehir</w:t>
      </w:r>
      <w:proofErr w:type="spellEnd"/>
      <w:r w:rsidRPr="009E15EA">
        <w:t xml:space="preserve"> Ahi </w:t>
      </w:r>
      <w:proofErr w:type="spellStart"/>
      <w:r w:rsidRPr="009E15EA">
        <w:t>Evran</w:t>
      </w:r>
      <w:proofErr w:type="spellEnd"/>
      <w:r w:rsidRPr="009E15EA">
        <w:t xml:space="preserve"> University, Turkey</w:t>
      </w:r>
      <w:bookmarkEnd w:id="0"/>
    </w:p>
    <w:sectPr w:rsidR="00863668" w:rsidRPr="009E15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tzA3NjI1MTK3MDNS0lEKTi0uzszPAykwrAUA6VjqmSwAAAA="/>
  </w:docVars>
  <w:rsids>
    <w:rsidRoot w:val="00A72896"/>
    <w:rsid w:val="00113613"/>
    <w:rsid w:val="002C0B2C"/>
    <w:rsid w:val="004C10F4"/>
    <w:rsid w:val="008200BE"/>
    <w:rsid w:val="00863668"/>
    <w:rsid w:val="0091443F"/>
    <w:rsid w:val="00915938"/>
    <w:rsid w:val="009344FF"/>
    <w:rsid w:val="009E15EA"/>
    <w:rsid w:val="009F328F"/>
    <w:rsid w:val="00A72896"/>
    <w:rsid w:val="00F67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C91C8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151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3</Words>
  <Characters>588</Characters>
  <Application>Microsoft Office Word</Application>
  <DocSecurity>0</DocSecurity>
  <Lines>4</Lines>
  <Paragraphs>1</Paragraphs>
  <ScaleCrop>false</ScaleCrop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4-04T12:27:00Z</dcterms:modified>
</cp:coreProperties>
</file>